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1:28</w:t>
      </w:r>
      <w:r>
        <w:t xml:space="preserve"> </w:t>
      </w:r>
      <w:r>
        <w:t xml:space="preserve">-</w:t>
      </w:r>
      <w:r>
        <w:t xml:space="preserve"> </w:t>
      </w:r>
      <w:r>
        <w:t xml:space="preserve">11:30</w:t>
      </w:r>
      <w:r>
        <w:t xml:space="preserve"> </w:t>
      </w:r>
      <w:r>
        <w:t xml:space="preserve">น.)</w:t>
      </w:r>
      <w:r>
        <w:t xml:space="preserve"> </w:t>
      </w:r>
      <w:r>
        <w:t xml:space="preserve">19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ยากสนุกข้างนอกแต่กลัวผิวคล้ำเสีย หรืออันนี้อ่ะหน้าป่ะ เริ่มง่ายได้ไง ถุง 500 บาทถูก 2 ตัวได้เงินคืน 2% ด้วยนะลอง การเขียนสมการ ยิ่งใช้ยิ่งเลิฟคุณภาพพรีเมี่ยม สินทรัพย์สูงถึง 10 ชั่วโมง ต้องลอง Honda ชุดแต่ง City ดอกเบี้ย 2.39 ดอกเบี้ย 2.99 เปอร์เซ็นต์ดอกเบี้ย 2.5% ดอกเบี้ย Accord ดอกเบี้ย 1.99% ธันวาคม 2561 สหน้าวัง อันนี้ชอบมาจากตัวเราเองก็จะได้จำง่ายๆ มีผักกระเฉดต้มยำหมูเด้งไข่เจียวน้ำซุป คุณสั่งเป็นผัดหมี่แบบนี้อร่อยเหมือนกันครับ มือชาตอนเช้ามีประโยชน์ไหม มีนมเต็มๆ ผ่อนคลายมากขึ้นไม่ต้องกังวลทำได้มากกว่าที่เคย ทำได้ทันที ยุ่งยาก แรงบันดาลใจ เขาชอบอากาศเย็นแต่กลัวผิวแห้งเสียแบบนี้ชีวิตไม่ต้องกลัวผิวแห้งเสียใหม่ว่า หรืออันนี้ยุ่งยาก เริ่มง่ายได้ไง 500 บาทถูก 2 ตัวได้เงินคืน 1% ด้วยนะลอง อะไรนะอะไรนะ เลิกงาน ไทยรัฐ ไสว่าลับผิวแลดูอ่อนเยาว์ขนาดพิเศษซื้อได้ที่เซเว่นอีเลฟเว่นเท่านั้น อายังไงไหนเล่าสิ เป็นอะไรการที่ตอนนี้กำลังมาแรงมากเลยนะคะทาง YouTube นี่เลย 3 สาวข้างหลังนะคะพี่ไม่มีเน็ตแล้วก็มีปลายติดตามกูชมคะ เดี๋ยวน้าโอ๊คไม่ชอบดังมากๆเขาเมาๆกันเรื่องแบบความลับของสาวๆหัวจรดเท้า สวยปังขนาดนี้ 3 สาวลาวเซ็กซี่ 24 ในปายค่ะ แต่งงานเร็วๆนี้เหมือนกันด้วยนะโดย 23 24 แล้วก็เน็ตอยากมีแฟน เขาขอแต่งงานไปแล้วค่ะเหลือก็แค่ไปติดตามค่ะพี่รอลุ้นว่า a เมื่อไหร่ แฟนหนุ่มไฮโซคุณมิก เจ้าของธุรกิจโชว์รูมรถทำเซอร์ไพรส์ขอแต่งงานที่ไหนดีนะล่าสุด ถ้าเราไม่เคยไป 10 บาทนะคะ หน่วยให้นางคลายความลับเรื่องงานแต่งที่ 1 แล้วกันบ้านแตกทั่วไป ทะเลาะกันนะจ๊ะว่าเรื่องราวเป็นยังไงเอาไปฟังถ้าไปติดตามว่าไงจ๊ะ ฮัลโหลกัน กำลังหาอยู่ ทะเลาะกันทุกครั้งตีกันทุกครั้ง รู้สึกว่าเฮ้ยเรารักกันอยู่ดีๆอ่ะเราจะเอาเรื่องนี้มาทำให้มันทำไม ก็น่ารักอยู่ค่ะเขายังคบกันดีอยู่นะเขาบอกว่ามี 10 บาท เอาลูกขอไปก่อนเราแล้วทั้งสองคนเลย อาจจะแต่งงานพร้อมกันไหม 3 คน เราอ่ะมีคุยกันนะแต่ว่าเรารู้สึกว่าเราอยากจะไปเป็นเพื่อนเจ้าสาว โอ๊ยติดกันนะคะต้องการให้แบบว่าแฟนหนูเขาจะมาเร็วๆแล้วกันนะแต่เวลาก็น่าจะไล่เลี่ยกันอาจจะไม่ใช่วันเดียวกันแหละเนาะ 17:00 น วันนี้เตรียมท้องให้พร้อมเลยนะคะเพราะเราจะพาผู้ชม ตามพี่ปอกับน้องใบตองไปชิมความอร่อยกันที่นี่เลยค่ะร้านหมูกระทะผู้พันคณิต ร้านเด็ดร้านดังลูกค้าชื่นชอบจนถูกยกย่องเป็น 1 ใน 5 สุดยอดร้านหมูกระทะกรุงเทพ ต้องมาลองให้ได้สักครั้งหนึ่งในชีวิตนะโคตรอร่อยความสำเร็จอยู่ที่ไหนเดี๋ยวต้องรอติดตามนะคะ จากนั้นขับไปกันต่อที่ตำนานความอร่อยของกระเพาะปลาคาเธ่ย์ที่อยู่เยาวราชมานาน 20 ปีขายดีจนมีคนตั้งฉายาให้ว่า กระเพาะปลาสูตรหูฉลามสำหรับคนจนฉายานี้ได้มายังไงอะไรที่ทำให้กลายเป็นตำนาน ได้ในรายการเศรษฐีป้ายแดง 17:00 น วันนี้ห้ามพลาดนะคะดูก่อนรู้ก่อนรวยก่อนนะคะ รับความสำเร็จคืออะไรต้องรอฟังกันนะจ๊ะแต่ตอนนี้หิวก่อนไม่ไหวละไปด้วยละกันนะคะ ปกติ เปาเปาวลีค่ะสงสัยปีหน้า งานคงแน่นซ้อมลูกคอรอไว้เลยนะคะติดตามกันได้นะคะช่วงนี้เราสองคนต้องลาไปก่อน อีกทีตอนเย็นนะคะบ่าย 4 โมงตรงนะสวัสดีค่ะ เธอใจดวงนี้รักฉันก่อนนะ กลอนประยุค ฉันรักใครกัน ทำไม่จดไม่จำ สนับสนุนโดย jeepers cpn แรบบิทศิริราช ตำรวจสภ. บางปะกงรับแจ้งเหตุรถจักรยานยนต์ อั้มชนเสาไฟฟ้า เกิดที่บริเวณหน้าเทศบาลตำบลบางวัวคณารักษ์ ถนนบางกรวยสายเก่าหมู่ 3 ตำบลบางวัวอำเภอบางปะกงจังหวัดฉะเชิงเทราจึงประสานหน่วย รูปถ่าย เข้าตรวจสอบที่เกิดเหตุพบนายสมยศอะคะอายุ 24 ปีผู้ขับ ปัดเจ็บอยู่ข้างทางศูนย์รถจักรยานยนต์ยามาฮ่า ทะเบียน 1 กข 43 53 นครสกลนครไถลไปชน เสาไฟข้างทางจนพังเสียหาย เจ้าหน้าที่เร่งปฐมพยาบาลก่อนนำส่งโรงพยาบาลจุฬารัตน์ 11 สอบถามหน่อยสมยศเผยว่า ยืมรถจักรยานยนต์เพื่อออกมาธุระขณะขับขี่กลับที่พักที่สมุทรปราการ ไม่ถึงเส้นทางก่อนจะเหินคอสะพาน จนรถเสียหลักล้มลงไถลเกือบร้อยเมตร พุ่งเข้าไปชนเสาไฟจน ดังกล่าวเกิดเหตุเครนก่อสร้างพังถล่มในเมืองตูรินประเทศ อิตาลี ประเทศที่มีคนงานก่อสร้างเสียชีวิต 3 ศพ รายงานระบุว่าผู้เสียชีวิต 2 ศพเสียชีวิตคาที่โดยเจ้าหน้าที่กู้ภัยต้องใช้อุปกรณ์ตัดถ่างเพื่อนำร่างผู้เสียชีวิต ในขณะที่คนร้ายเสียชีวิตที่โรงพยาบาล นอกจากนี้ยังมีผู้ที่เดินอยู่บนถนนด้วยครับ อีกจำนวนหนึ่งรายงานระบุว่าขณะเกิดเหตุคนงานกำลังใช้เครนขนาดเล็กเพื่อ ชิ้นส่วนของเครนก่อสร้างขนาดใหญ่แต่เกิดเหตุไม่คาดฝัน เพลงก่อสร้างทั้งหมดได้พังถล่มลงมาโดยมีบางส่วนตกกระแทกอากาศและบาง ฝนตกกระแทกพื้นถนนด้านล่าง เป็นเหตุให้มีผู้บาดเจ็บและเสียชีวิต responsible ค่ะ ผมเป็นร่างสวยจัดทรงง่ายกว่าบาทถ้านี้เบี่ยงของท่าไหนหรือลุยเท่าไหร่เป็นร่าง สนใจด้วยซันซิลสีชมพูให้ผมจัดทรงง่ายขึ้น 5 เท่าและหอมนาน 2 ชั่วโมงซันซิล อยากสนุกข้างนอกแต่กลัวผิวคล้ำเสีย รู้สึกผิวกระจ่างใส สวัสดีค่ะขอที่อยู่ด่วน นาทีทองกับโปรโมชั่นดีๆ พี่นัทครับปกติไม่ควรพลาดถ้าพร้อมแล้วกับคุณจอห์นสันและคุณชัยชนะสวัสดีครับวันนี้ในส่วนของอินเดียของยูโดธรรมธัชจะจัดราคาพิเศษในส่วนของเห็ดหลินจือ สีแดงตัวนี้นะครับเพราะว่าหลายคนนี้เขาชอบจริงๆกันมาเป็นสิบปีแล้ว 2 ข้างนอกแล้วก็ 200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1:28 - 11:30 น.) 19 ธ.ค. 2564</dc:title>
  <dc:creator/>
  <cp:keywords/>
  <dcterms:created xsi:type="dcterms:W3CDTF">2024-01-04T02:48:33Z</dcterms:created>
  <dcterms:modified xsi:type="dcterms:W3CDTF">2024-01-04T0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0.36 น.</vt:lpwstr>
  </property>
  <property fmtid="{D5CDD505-2E9C-101B-9397-08002B2CF9AE}" pid="3" name="subtitle">
    <vt:lpwstr/>
  </property>
</Properties>
</file>